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Ankar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erospace Engineer position at [Company Name] in Ankara, Turkey. As a dedicated aerospace professional with a passion for innovation and a deep appreciation for the dynamic engineering landscape of Turkey, I am eager to contribute my expertise to your organization’s mission of advancing aerospace technology and excellence in Ankara.</w:t>
      </w:r>
    </w:p>
    <w:p>
      <w:pPr>
        <w:pStyle w:val="BodyText"/>
      </w:pPr>
      <w:r>
        <w:t xml:space="preserve">With [X years] of experience in aerospace engineering, I have developed a strong foundation in aircraft design, propulsion systems, aerodynamics, and advanced materials. My academic background includes a [Degree] in Aerospace Engineering from [University Name], where I specialized in flight mechanics and structural analysis. This education, combined with hands-on experience working on cutting-edge projects such as [specific project or research], has equipped me with the technical skills and problem-solving abilities required to excel in this role.</w:t>
      </w:r>
    </w:p>
    <w:p>
      <w:pPr>
        <w:pStyle w:val="BodyText"/>
      </w:pPr>
      <w:r>
        <w:t xml:space="preserve">What sets me apart is my ability to merge theoretical knowledge with practical application, particularly in environments that demand precision and innovation. For example, during my time at [Previous Company/Organization], I led a team in optimizing the aerodynamic performance of [specific aircraft or component], resulting in a [X%] improvement in fuel efficiency. This project not only reinforced my technical capabilities but also highlighted my commitment to sustainable and efficient aerospace solutions—a value that aligns with the goals of your organization.</w:t>
      </w:r>
    </w:p>
    <w:bookmarkStart w:id="20" w:name="Xdaea2a81c157e424fa71cb0bfcbfcf0cda275ea"/>
    <w:p>
      <w:pPr>
        <w:pStyle w:val="Heading2"/>
      </w:pPr>
      <w:r>
        <w:t xml:space="preserve">The Unique Appeal of Turkey Ankara for Aerospace Engineers</w:t>
      </w:r>
    </w:p>
    <w:p>
      <w:pPr>
        <w:pStyle w:val="FirstParagraph"/>
      </w:pPr>
      <w:r>
        <w:t xml:space="preserve">Turkey, and specifically Ankara, has emerged as a pivotal hub for aerospace innovation in the region. As the capital city, Ankara is home to key institutions such as [mention specific organizations like Turkish Aerospace Industries (TAI), TÜBİTAK, or local research centers], which are driving advancements in aviation and defense technology. The city’s strategic location and growing emphasis on technological sovereignty make it an ideal place for aerospace engineers to contribute to transformative projects.</w:t>
      </w:r>
    </w:p>
    <w:p>
      <w:pPr>
        <w:pStyle w:val="BodyText"/>
      </w:pPr>
      <w:r>
        <w:t xml:space="preserve">My decision to apply for this role is driven by a desire to work within this vibrant ecosystem. Ankara’s blend of historical significance and modern infrastructure provides a unique backdrop for engineering excellence. I am particularly inspired by the opportunities presented by Turkey’s national aerospace initiatives, such as the development of [specific projects like the Hürjet trainer aircraft or UAV programs]. I am eager to bring my skills to a team that is shaping the future of aerospace in this dynamic region.</w:t>
      </w:r>
    </w:p>
    <w:bookmarkEnd w:id="20"/>
    <w:bookmarkStart w:id="21" w:name="why-i-am-a-strong-fit-for-this-role"/>
    <w:p>
      <w:pPr>
        <w:pStyle w:val="Heading2"/>
      </w:pPr>
      <w:r>
        <w:t xml:space="preserve">Why I Am a Strong Fit for This Role</w:t>
      </w:r>
    </w:p>
    <w:p>
      <w:pPr>
        <w:pStyle w:val="FirstParagraph"/>
      </w:pPr>
      <w:r>
        <w:t xml:space="preserve">As an Aerospace Engineer, I understand the critical importance of precision, collaboration, and forward-thinking. My experience with [specific software or tools like CAD, CFD simulations, or flight dynamics modeling] has enabled me to contribute effectively to multidisciplinary teams. Additionally, my ability to communicate complex technical concepts clearly has allowed me to work seamlessly with stakeholders across different departments and international partners.</w:t>
      </w:r>
    </w:p>
    <w:p>
      <w:pPr>
        <w:pStyle w:val="BodyText"/>
      </w:pPr>
      <w:r>
        <w:t xml:space="preserve">One of my most rewarding experiences was [describe a project or achievement]. This initiative required not only technical expertise but also a deep understanding of project management and team coordination. The success of this endeavor demonstrated my ability to deliver results under tight deadlines while maintaining the highest standards of quality—a trait I believe is essential for thriving in Ankara’s fast-paced aerospace sector.</w:t>
      </w:r>
    </w:p>
    <w:p>
      <w:pPr>
        <w:pStyle w:val="BodyText"/>
      </w:pPr>
      <w:r>
        <w:t xml:space="preserve">I am particularly drawn to [Company Name] because of its reputation for [mention specific company values, projects, or innovations]. The opportunity to work on [specific area related to the job description] would allow me to leverage my skills while contributing to groundbreaking advancements. I am confident that my background in aerospace engineering and my passion for innovation will make me a valuable asset to your team.</w:t>
      </w:r>
    </w:p>
    <w:bookmarkEnd w:id="21"/>
    <w:bookmarkStart w:id="22" w:name="X689db84bb336d0e55d45f360900ba548dc18678"/>
    <w:p>
      <w:pPr>
        <w:pStyle w:val="Heading2"/>
      </w:pPr>
      <w:r>
        <w:t xml:space="preserve">Commitment to Professional Growth and Cultural Adaptability</w:t>
      </w:r>
    </w:p>
    <w:p>
      <w:pPr>
        <w:pStyle w:val="FirstParagraph"/>
      </w:pPr>
      <w:r>
        <w:t xml:space="preserve">As an engineer, I am committed to continuous learning and staying at the forefront of industry developments. I regularly attend conferences, participate in professional networks, and engage in self-directed study to ensure my knowledge remains current. In Ankara, I am excited to collaborate with local experts and contribute to the city’s growing reputation as a center for aerospace innovation.</w:t>
      </w:r>
    </w:p>
    <w:p>
      <w:pPr>
        <w:pStyle w:val="BodyText"/>
      </w:pPr>
      <w:r>
        <w:t xml:space="preserve">Additionally, I have experience working in multicultural environments, which has prepared me to adapt quickly to new challenges and perspectives. My ability to work effectively with diverse teams is a strength that I believe will enhance my contributions to [Company Name]. I am also eager to immerse myself in Turkish culture and build meaningful connections within the Ankara community.</w:t>
      </w:r>
    </w:p>
    <w:bookmarkEnd w:id="22"/>
    <w:bookmarkStart w:id="23" w:name="conclusion"/>
    <w:p>
      <w:pPr>
        <w:pStyle w:val="Heading2"/>
      </w:pPr>
      <w:r>
        <w:t xml:space="preserve">Conclusion</w:t>
      </w:r>
    </w:p>
    <w:p>
      <w:pPr>
        <w:pStyle w:val="FirstParagraph"/>
      </w:pPr>
      <w:r>
        <w:t xml:space="preserve">In conclusion, I would be thrilled to join [Company Name] as an Aerospace Engineer and contribute my expertise to your mission of advancing aerospace technology in Turkey. I am confident that my technical skills, dedication to excellence, and enthusiasm for working in Ankara make me a strong candidate for this role. Thank you for considering my application.</w:t>
      </w:r>
    </w:p>
    <w:p>
      <w:pPr>
        <w:pStyle w:val="BodyText"/>
      </w:pPr>
      <w:r>
        <w:t xml:space="preserve">I would welcome the opportunity to discuss how my background and vision align with the goals of your organization. Please feel free to contact me at [Your Phone Number] or [Your Email Address] at your earliest convenience. I look forward to the possibility of contributing to the continued success of [Company Name] in Ankar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Turkey Ankara</dc:title>
  <dc:creator/>
  <dc:language>en</dc:language>
  <cp:keywords/>
  <dcterms:created xsi:type="dcterms:W3CDTF">2026-07-22T16:34:11Z</dcterms:created>
  <dcterms:modified xsi:type="dcterms:W3CDTF">2026-07-22T16:34:11Z</dcterms:modified>
</cp:coreProperties>
</file>

<file path=docProps/custom.xml><?xml version="1.0" encoding="utf-8"?>
<Properties xmlns="http://schemas.openxmlformats.org/officeDocument/2006/custom-properties" xmlns:vt="http://schemas.openxmlformats.org/officeDocument/2006/docPropsVTypes"/>
</file>